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BA509" w14:textId="77777777" w:rsidR="005659D0" w:rsidRDefault="003C0AB7">
      <w:pPr>
        <w:pStyle w:val="TOC1"/>
      </w:pPr>
      <w:r>
        <w:rPr>
          <w:rFonts w:hint="eastAsia"/>
        </w:rPr>
        <w:t>报名</w:t>
      </w:r>
      <w:r>
        <w:rPr>
          <w:rFonts w:hint="eastAsia"/>
        </w:rPr>
        <w:t>回执：</w:t>
      </w:r>
    </w:p>
    <w:p w14:paraId="2F9712A7" w14:textId="77777777" w:rsidR="005659D0" w:rsidRDefault="005659D0"/>
    <w:p w14:paraId="51B355FA" w14:textId="77777777" w:rsidR="005659D0" w:rsidRDefault="005659D0">
      <w:pPr>
        <w:pStyle w:val="TOC1"/>
      </w:pPr>
    </w:p>
    <w:p w14:paraId="67F63255" w14:textId="77777777" w:rsidR="005659D0" w:rsidRDefault="003C0AB7">
      <w:pPr>
        <w:rPr>
          <w:b/>
          <w:sz w:val="48"/>
          <w:szCs w:val="48"/>
        </w:rPr>
      </w:pPr>
      <w:r>
        <w:rPr>
          <w:rFonts w:ascii="宋体" w:cs="宋体" w:hint="eastAsia"/>
          <w:sz w:val="48"/>
          <w:szCs w:val="48"/>
        </w:rPr>
        <w:t>研究生科研海报大赛报名表</w:t>
      </w:r>
    </w:p>
    <w:p w14:paraId="6AF5D0E6" w14:textId="77777777" w:rsidR="005659D0" w:rsidRDefault="005659D0">
      <w:pPr>
        <w:pStyle w:val="TOC1"/>
      </w:pPr>
    </w:p>
    <w:tbl>
      <w:tblPr>
        <w:tblW w:w="14076" w:type="dxa"/>
        <w:tblInd w:w="108" w:type="dxa"/>
        <w:tblLook w:val="04A0" w:firstRow="1" w:lastRow="0" w:firstColumn="1" w:lastColumn="0" w:noHBand="0" w:noVBand="1"/>
      </w:tblPr>
      <w:tblGrid>
        <w:gridCol w:w="2146"/>
        <w:gridCol w:w="1985"/>
        <w:gridCol w:w="1591"/>
        <w:gridCol w:w="1907"/>
        <w:gridCol w:w="6447"/>
      </w:tblGrid>
      <w:tr w:rsidR="003C0AB7" w14:paraId="72679F69" w14:textId="77777777" w:rsidTr="003C0AB7">
        <w:trPr>
          <w:trHeight w:val="1051"/>
        </w:trPr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C0894" w14:textId="77777777" w:rsidR="003C0AB7" w:rsidRDefault="003C0AB7">
            <w:pPr>
              <w:widowControl/>
              <w:rPr>
                <w:rFonts w:ascii="宋体" w:cs="宋体"/>
                <w:color w:val="000000"/>
                <w:kern w:val="0"/>
              </w:rPr>
            </w:pPr>
            <w:bookmarkStart w:id="0" w:name="_GoBack"/>
            <w:bookmarkEnd w:id="0"/>
            <w:r>
              <w:rPr>
                <w:rFonts w:ascii="宋体" w:cs="宋体" w:hint="eastAsia"/>
                <w:color w:val="000000"/>
                <w:kern w:val="0"/>
              </w:rPr>
              <w:t>姓  名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20DE1" w14:textId="77777777" w:rsidR="003C0AB7" w:rsidRDefault="003C0AB7">
            <w:pPr>
              <w:widowControl/>
              <w:rPr>
                <w:rFonts w:ascii="宋体" w:cs="宋体"/>
                <w:color w:val="000000"/>
                <w:kern w:val="0"/>
              </w:rPr>
            </w:pPr>
            <w:r>
              <w:rPr>
                <w:rFonts w:ascii="宋体" w:cs="宋体" w:hint="eastAsia"/>
                <w:color w:val="000000"/>
                <w:kern w:val="0"/>
              </w:rPr>
              <w:t xml:space="preserve">学生类型 </w:t>
            </w:r>
            <w:r>
              <w:rPr>
                <w:rFonts w:ascii="宋体" w:cs="宋体"/>
                <w:color w:val="000000"/>
                <w:kern w:val="0"/>
              </w:rPr>
              <w:t xml:space="preserve"> </w:t>
            </w:r>
          </w:p>
          <w:p w14:paraId="2B9B2ACF" w14:textId="77777777" w:rsidR="003C0AB7" w:rsidRDefault="003C0AB7">
            <w:pPr>
              <w:widowControl/>
              <w:rPr>
                <w:rFonts w:ascii="宋体" w:cs="宋体"/>
                <w:color w:val="000000"/>
                <w:kern w:val="0"/>
              </w:rPr>
            </w:pPr>
            <w:r>
              <w:rPr>
                <w:rFonts w:ascii="宋体" w:cs="宋体" w:hint="eastAsia"/>
                <w:color w:val="000000"/>
                <w:kern w:val="0"/>
              </w:rPr>
              <w:t>（博士/硕士）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61845" w14:textId="77777777" w:rsidR="003C0AB7" w:rsidRDefault="003C0AB7">
            <w:pPr>
              <w:widowControl/>
              <w:rPr>
                <w:rFonts w:ascii="宋体" w:cs="宋体"/>
                <w:color w:val="000000"/>
                <w:kern w:val="0"/>
              </w:rPr>
            </w:pPr>
            <w:r>
              <w:rPr>
                <w:rFonts w:ascii="宋体" w:cs="宋体" w:hint="eastAsia"/>
                <w:color w:val="000000"/>
                <w:kern w:val="0"/>
              </w:rPr>
              <w:t>导师姓名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07A97" w14:textId="77777777" w:rsidR="003C0AB7" w:rsidRDefault="003C0AB7">
            <w:pPr>
              <w:widowControl/>
              <w:rPr>
                <w:rFonts w:ascii="宋体" w:cs="宋体"/>
                <w:color w:val="000000"/>
                <w:kern w:val="0"/>
              </w:rPr>
            </w:pPr>
            <w:r>
              <w:rPr>
                <w:rFonts w:ascii="宋体" w:cs="宋体" w:hint="eastAsia"/>
                <w:color w:val="000000"/>
                <w:kern w:val="0"/>
              </w:rPr>
              <w:t>联系电话</w:t>
            </w:r>
          </w:p>
        </w:tc>
        <w:tc>
          <w:tcPr>
            <w:tcW w:w="6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3BE8F1" w14:textId="77777777" w:rsidR="003C0AB7" w:rsidRDefault="003C0AB7">
            <w:pPr>
              <w:widowControl/>
              <w:rPr>
                <w:rFonts w:ascii="宋体" w:cs="宋体"/>
                <w:color w:val="000000"/>
                <w:kern w:val="0"/>
              </w:rPr>
            </w:pPr>
          </w:p>
          <w:p w14:paraId="10644995" w14:textId="77777777" w:rsidR="003C0AB7" w:rsidRDefault="003C0AB7">
            <w:pPr>
              <w:widowControl/>
              <w:rPr>
                <w:rFonts w:ascii="宋体" w:cs="宋体"/>
                <w:color w:val="000000"/>
                <w:kern w:val="0"/>
              </w:rPr>
            </w:pPr>
            <w:r>
              <w:rPr>
                <w:rFonts w:ascii="宋体" w:cs="宋体" w:hint="eastAsia"/>
                <w:color w:val="000000"/>
                <w:kern w:val="0"/>
              </w:rPr>
              <w:t>海报题目</w:t>
            </w:r>
          </w:p>
        </w:tc>
      </w:tr>
      <w:tr w:rsidR="003C0AB7" w14:paraId="321759BA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B6786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9F3435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29564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4DE38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ADF185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C0AB7" w14:paraId="0B2A0634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A0950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42C9B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041C0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0FFC33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4B0C76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C0AB7" w14:paraId="19D2BBE2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CAB9D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0A51D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B25C7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E6FC0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01F2F7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C0AB7" w14:paraId="71433A60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E91E3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F8190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A51D2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929C4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C40D68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C0AB7" w14:paraId="6C1F9936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236EC9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5DDCE0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F5EA3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7953D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D4F74A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C0AB7" w14:paraId="5EE665E3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45A9D3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0CB35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09C00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F4D55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B66250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C0AB7" w14:paraId="182E6DA9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DF929A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7EF51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4DA4E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5B39D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286819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3C0AB7" w14:paraId="400FC9B1" w14:textId="77777777" w:rsidTr="003C0AB7">
        <w:trPr>
          <w:trHeight w:val="574"/>
        </w:trPr>
        <w:tc>
          <w:tcPr>
            <w:tcW w:w="2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1B96C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33396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EC2AE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96D96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7DD98C" w14:textId="77777777" w:rsidR="003C0AB7" w:rsidRDefault="003C0AB7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</w:rPr>
            </w:pPr>
          </w:p>
        </w:tc>
      </w:tr>
    </w:tbl>
    <w:p w14:paraId="38B9727A" w14:textId="77777777" w:rsidR="005659D0" w:rsidRDefault="005659D0"/>
    <w:sectPr w:rsidR="005659D0">
      <w:pgSz w:w="16838" w:h="11906" w:orient="landscape"/>
      <w:pgMar w:top="1701" w:right="1135" w:bottom="1416" w:left="993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NzaxtDCzNLIwNrJQ0lEKTi0uzszPAykwqgUA3tZlkCwAAAA="/>
  </w:docVars>
  <w:rsids>
    <w:rsidRoot w:val="00F460DC"/>
    <w:rsid w:val="003435DC"/>
    <w:rsid w:val="003C0AB7"/>
    <w:rsid w:val="00427A35"/>
    <w:rsid w:val="004E6198"/>
    <w:rsid w:val="005659D0"/>
    <w:rsid w:val="00655A2F"/>
    <w:rsid w:val="006E13E5"/>
    <w:rsid w:val="00CA5138"/>
    <w:rsid w:val="00D340AD"/>
    <w:rsid w:val="00DA2963"/>
    <w:rsid w:val="00F0737E"/>
    <w:rsid w:val="00F460DC"/>
    <w:rsid w:val="6BE73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230287-21AC-4937-B659-2BBE7AE6B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next w:val="TOC1"/>
    <w:qFormat/>
    <w:pPr>
      <w:widowControl w:val="0"/>
      <w:jc w:val="center"/>
    </w:pPr>
    <w:rPr>
      <w:rFonts w:ascii="Times New Roman" w:eastAsia="宋体" w:hAnsi="宋体" w:cs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unhideWhenUsed/>
    <w:pPr>
      <w:jc w:val="left"/>
    </w:pPr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宋体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宋体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牛秀峰</dc:creator>
  <cp:lastModifiedBy>XN</cp:lastModifiedBy>
  <cp:revision>2</cp:revision>
  <dcterms:created xsi:type="dcterms:W3CDTF">2026-03-09T07:31:00Z</dcterms:created>
  <dcterms:modified xsi:type="dcterms:W3CDTF">2026-03-09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mVmOWUwNmYwNTA1NGFkYzRlNDMwNTg3NjcyYjQ3MTYiLCJ1c2VySWQiOiI3NzI4NjIwMTcifQ==</vt:lpwstr>
  </property>
  <property fmtid="{D5CDD505-2E9C-101B-9397-08002B2CF9AE}" pid="3" name="KSOProductBuildVer">
    <vt:lpwstr>2052-12.1.0.25225</vt:lpwstr>
  </property>
  <property fmtid="{D5CDD505-2E9C-101B-9397-08002B2CF9AE}" pid="4" name="ICV">
    <vt:lpwstr>2CB3ED39E5AD43C5A3637244186A8854_12</vt:lpwstr>
  </property>
</Properties>
</file>